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6469E" w:rsidRDefault="0096469E" w:rsidP="009344FF">
      <w:r w:rsidRPr="0096469E">
        <w:t xml:space="preserve">Please accept the manuscript for publication in AJMAH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D2828" w:rsidRPr="00314431" w:rsidRDefault="003D2828" w:rsidP="009344FF">
      <w:bookmarkStart w:id="0" w:name="_GoBack"/>
      <w:r w:rsidRPr="00314431">
        <w:t xml:space="preserve">Prof. Janvier </w:t>
      </w:r>
      <w:proofErr w:type="spellStart"/>
      <w:r w:rsidRPr="00314431">
        <w:t>Gasana</w:t>
      </w:r>
      <w:proofErr w:type="spellEnd"/>
      <w:r w:rsidRPr="00314431">
        <w:t xml:space="preserve">, GAPC (Global Applied Prevention </w:t>
      </w:r>
      <w:proofErr w:type="spellStart"/>
      <w:r w:rsidRPr="00314431">
        <w:t>Center</w:t>
      </w:r>
      <w:proofErr w:type="spellEnd"/>
      <w:r w:rsidRPr="00314431">
        <w:t xml:space="preserve">) Inc., USA      </w:t>
      </w:r>
      <w:bookmarkEnd w:id="0"/>
    </w:p>
    <w:sectPr w:rsidR="003D2828" w:rsidRPr="003144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MTE3NLK0MDU0MzdW0lEKTi0uzszPAykwrAUAgYG1CywAAAA="/>
  </w:docVars>
  <w:rsids>
    <w:rsidRoot w:val="00A72896"/>
    <w:rsid w:val="002C0B2C"/>
    <w:rsid w:val="00314431"/>
    <w:rsid w:val="003D2828"/>
    <w:rsid w:val="009344FF"/>
    <w:rsid w:val="0096469E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F0E8B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56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1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1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30T11:46:00Z</dcterms:modified>
</cp:coreProperties>
</file>